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salinity, and chlorophyll-a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salinity, and chlorophyll-a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5)</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2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4"/>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9)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6-18T16:09:46Z</dcterms:created>
  <dcterms:modified xsi:type="dcterms:W3CDTF">2019-06-18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